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1" w:name="X2793d7abffd281da1109e1d99f31ddd9381b1fc"/>
    <w:p>
      <w:pPr>
        <w:pStyle w:val="Heading1"/>
      </w:pPr>
      <w:r>
        <w:t xml:space="preserve">INTERNSHIP APPLICATION LETTER FOR BAKER POSITION</w:t>
      </w:r>
    </w:p>
    <w:p>
      <w:pPr>
        <w:pStyle w:val="FirstParagraph"/>
      </w:pPr>
      <w:r>
        <w:rPr>
          <w:bCs/>
          <w:b/>
        </w:rPr>
        <w:t xml:space="preserve">Date:</w:t>
      </w:r>
      <w:r>
        <w:t xml:space="preserve"> </w:t>
      </w:r>
      <w:r>
        <w:t xml:space="preserve">October 26, 2023</w:t>
      </w:r>
    </w:p>
    <w:p>
      <w:pPr>
        <w:pStyle w:val="BodyText"/>
      </w:pPr>
      <w:r>
        <w:rPr>
          <w:bCs/>
          <w:b/>
        </w:rPr>
        <w:t xml:space="preserve">Ms. Somchai Chaiyabun</w:t>
      </w:r>
    </w:p>
    <w:p>
      <w:pPr>
        <w:pStyle w:val="BodyText"/>
      </w:pPr>
      <w:r>
        <w:rPr>
          <w:bCs/>
          <w:b/>
        </w:rPr>
        <w:t xml:space="preserve">Head of Operations</w:t>
      </w:r>
    </w:p>
    <w:p>
      <w:pPr>
        <w:pStyle w:val="BodyText"/>
      </w:pPr>
      <w:r>
        <w:rPr>
          <w:bCs/>
          <w:b/>
        </w:rPr>
        <w:t xml:space="preserve">Bakery Arts Collective</w:t>
      </w:r>
    </w:p>
    <w:p>
      <w:pPr>
        <w:pStyle w:val="BodyText"/>
      </w:pPr>
      <w:r>
        <w:rPr>
          <w:bCs/>
          <w:b/>
        </w:rPr>
        <w:t xml:space="preserve">27 Sukhumvit Soi 11, Bangkok 10110, Thailand</w:t>
      </w:r>
    </w:p>
    <w:bookmarkStart w:id="20" w:name="dear-ms.-chaiyabun"/>
    <w:p>
      <w:pPr>
        <w:pStyle w:val="Heading2"/>
      </w:pPr>
      <w:r>
        <w:t xml:space="preserve">Dear Ms. Chaiyabun,</w:t>
      </w:r>
    </w:p>
    <w:p>
      <w:pPr>
        <w:pStyle w:val="FirstParagraph"/>
      </w:pPr>
      <w:r>
        <w:t xml:space="preserve">It is with profound enthusiasm that I submit this Internship Application Letter for the Baker internship position at Bakery Arts Collective in Thailand Bangkok. As a dedicated culinary student deeply passionate about artisanal baking and cultural gastronomy, I have long admired your establishment's commitment to preserving traditional Thai baking techniques while innovating with global influences. My academic background in Culinary Arts, coupled with hands-on experience in European-style bakeries across Europe and Southeast Asia, has prepared me to contribute meaningfully to your team while immersing myself fully in the vibrant culinary landscape of Thailand Bangkok.</w:t>
      </w:r>
    </w:p>
    <w:p>
      <w:pPr>
        <w:pStyle w:val="BodyText"/>
      </w:pPr>
      <w:r>
        <w:t xml:space="preserve">My journey toward becoming a professional Baker began during my undergraduate studies at Le Cordon Bleu Paris, where I specialized in bread science and fermentation techniques. However, it was during a six-month volunteer stint at a community bakery in Chiang Mai that I discovered my profound connection to Southeast Asian baking traditions. Working alongside Thai artisans who blended French methods with local ingredients like coconut sugar, pandan leaves, and sticky rice flour ignited my passion for cross-cultural culinary fusion. This experience solidified my decision to pursue an internship specifically in Thailand Bangkok – the very heart of this dynamic food culture where ancient techniques meet modern innovation.</w:t>
      </w:r>
    </w:p>
    <w:p>
      <w:pPr>
        <w:pStyle w:val="BodyText"/>
      </w:pPr>
      <w:r>
        <w:t xml:space="preserve">What makes this Internship Application Letter particularly significant is my deep understanding that Thailand Bangkok offers a unique educational ecosystem for aspiring Bakers. Unlike any other city in Southeast Asia, Bangkok's culinary scene seamlessly integrates street-food authenticity with high-end patisseries. I am eager to learn how your establishment balances the delicate art of Thai coconut bread with contemporary sourdough mastery – a synthesis that defines modern bakery excellence in Thailand Bangkok. My previous internship at "La Maison des Pains" in Lyon equipped me with technical skills in artisanal flour selection and temperature-controlled fermentation, but I recognize that mastering Thai baking requires cultural intelligence alongside technical expertise. This is precisely why I am seeking this opportunity: to become a culturally fluent Baker who can honor traditions while contributing fresh perspectives.</w:t>
      </w:r>
    </w:p>
    <w:p>
      <w:pPr>
        <w:pStyle w:val="BodyText"/>
      </w:pPr>
      <w:r>
        <w:t xml:space="preserve">My language preparation reflects my commitment to seamless integration within your team. While my Thai is at an intermediate conversational level (achieving B1 on the CEFR scale), I have been diligently studying Khmer and Thai culinary terminology through immersive online courses. I understand that effective communication in a bakery environment requires more than just language – it demands active listening and cultural sensitivity. For instance, I've learned that in Thai bakeries, the phrase "khop khun khrap" (thank you) carries deeper respect when used with proper bowing gestures during ingredient deliveries. This attention to detail demonstrates my readiness to be a respectful apprentice in Thailand Bangkok's culinary community.</w:t>
      </w:r>
    </w:p>
    <w:p>
      <w:pPr>
        <w:pStyle w:val="BodyText"/>
      </w:pPr>
      <w:r>
        <w:t xml:space="preserve">During my academic program, I developed specialized skills directly relevant to your bakery's operations. I mastered the creation of gluten-free Thai rice-based breads, which align with your recent expansion into health-conscious offerings. Additionally, I conducted research on sustainable baking practices that reduce waste by 30% – a methodology I believe would complement Bakery Arts Collective's eco-friendly initiatives. My portfolio includes a signature "Mango Sticky Rice Croissant" that successfully blended Thai flavors with French techniques, winning first place in our school's annual pastry competition. This project exemplifies my ability to innovate while respecting cultural roots – a quality I know is vital for any Baker operating in Thailand Bangkok.</w:t>
      </w:r>
    </w:p>
    <w:p>
      <w:pPr>
        <w:pStyle w:val="BodyText"/>
      </w:pPr>
      <w:r>
        <w:t xml:space="preserve">I am particularly drawn to your bakery's community engagement initiatives like "Bread for All," where surplus bread is distributed to street vendors across Bangkok. As an intern, I would enthusiastically participate in this program, using my language skills to facilitate communication between your team and local food sellers. This aligns perfectly with my belief that baking should serve both as an art form and a social catalyst – a philosophy I've witnessed firsthand during community bake events at temples in Chiang Mai. In Thailand Bangkok, where street food culture thrives on inclusivity, this internship represents the ideal bridge between academic training and authentic cultural immersion.</w:t>
      </w:r>
    </w:p>
    <w:p>
      <w:pPr>
        <w:pStyle w:val="BodyText"/>
      </w:pPr>
      <w:r>
        <w:t xml:space="preserve">What truly distinguishes me as an exceptional candidate is my adaptive learning approach to Thai culinary traditions. I have researched how Bangkok's distinct microclimates affect dough hydration levels – a critical factor often overlooked by foreign Bakers. During monsoon season, humidity can cause fermentation to accelerate by 40%, requiring precise adjustments in starter maintenance. My previous experience adapting European techniques to tropical climates at a bakery in Hanoi has prepared me for these challenges. I am prepared to document these observations meticulously during my internship, contributing valuable insights that could inform your seasonal menu planning.</w:t>
      </w:r>
    </w:p>
    <w:p>
      <w:pPr>
        <w:pStyle w:val="BodyText"/>
      </w:pPr>
      <w:r>
        <w:t xml:space="preserve">Moreover, I have studied the socio-economic context of baking in Thailand Bangkok. The city's growing demand for artisanal breads (projected to increase by 25% annually) reflects a cultural shift toward appreciating craft production – exactly what Bakery Arts Collective champions. I understand that as an intern, I must demonstrate patience in mastering Thai-specific tools like the "khanom buang" pan and understanding the subtle differences between Bangkok's three primary rice varieties used in baking. My time at a Thai-owned bakery during my travel has taught me that success here requires humility and willingness to learn from every colleague – qualities I embody daily.</w:t>
      </w:r>
    </w:p>
    <w:p>
      <w:pPr>
        <w:pStyle w:val="BodyText"/>
      </w:pPr>
      <w:r>
        <w:t xml:space="preserve">I have attached my academic transcripts, references from both European and Thai culinary professionals, and a detailed portfolio showcasing my cultural adaptation projects. I am prepared to relocate immediately upon acceptance for this internship opportunity in Thailand Bangkok. My visa process is already initiated through the Thai Department of Labor's international trainee program (Application Ref: THA-2023-BK-098), ensuring seamless integration without administrative delays.</w:t>
      </w:r>
    </w:p>
    <w:p>
      <w:pPr>
        <w:pStyle w:val="BodyText"/>
      </w:pPr>
      <w:r>
        <w:t xml:space="preserve">This Internship Application Letter represents more than a job application – it is a testament to my dedication to becoming not just a Baker, but a cultural ambassador for baking traditions in Thailand Bangkok. I am confident that my technical skills, language preparation, and deep respect for Thai culinary heritage position me to contribute meaningfully from day one while learning under your expert guidance. Thank you for considering my application; I would be honored to bring my passion and dedication to Bakery Arts Collective's mission of creating bread that tells the story of Thailand Bangkok.</w:t>
      </w:r>
    </w:p>
    <w:p>
      <w:pPr>
        <w:pStyle w:val="BodyText"/>
      </w:pPr>
      <w:r>
        <w:t xml:space="preserve">Sincerely,</w:t>
      </w:r>
      <w:r>
        <w:br/>
      </w:r>
      <w:r>
        <w:rPr>
          <w:bCs/>
          <w:b/>
        </w:rPr>
        <w:t xml:space="preserve">Maya Rodriguez</w:t>
      </w:r>
      <w:r>
        <w:br/>
      </w:r>
      <w:r>
        <w:t xml:space="preserve">Culinary Arts Student, Le Cordon Bleu Paris</w:t>
      </w:r>
      <w:r>
        <w:br/>
      </w:r>
      <w:r>
        <w:t xml:space="preserve">Email: mayarodriguez.culinary@le-cordonbleu.fr</w:t>
      </w:r>
      <w:r>
        <w:br/>
      </w:r>
      <w:r>
        <w:t xml:space="preserve">Phone: +33 7 60 45 89 21</w:t>
      </w:r>
    </w:p>
    <w:p>
      <w:pPr>
        <w:pStyle w:val="BodyText"/>
      </w:pPr>
      <w:r>
        <w:rPr>
          <w:iCs/>
          <w:i/>
        </w:rPr>
        <w:t xml:space="preserve">Word count: Approx. 875 words</w:t>
      </w:r>
    </w:p>
    <w:p>
      <w:pPr>
        <w:pStyle w:val="BodyText"/>
      </w:pPr>
      <w:r>
        <w:rPr>
          <w:bCs/>
          <w:b/>
        </w:rPr>
        <w:t xml:space="preserve">Key terms integrated:</w:t>
      </w:r>
      <w:r>
        <w:t xml:space="preserve"> </w:t>
      </w:r>
      <w:r>
        <w:t xml:space="preserve">"Internship Application Letter" (appears 3 times), "Baker" (appears 9 times), "Thailand Bangkok" (appears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Thailand Bangkok</dc:title>
  <dc:creator/>
  <dc:language>en</dc:language>
  <cp:keywords/>
  <dcterms:created xsi:type="dcterms:W3CDTF">2025-12-09T14:24:59Z</dcterms:created>
  <dcterms:modified xsi:type="dcterms:W3CDTF">2025-12-09T14:24:59Z</dcterms:modified>
</cp:coreProperties>
</file>

<file path=docProps/custom.xml><?xml version="1.0" encoding="utf-8"?>
<Properties xmlns="http://schemas.openxmlformats.org/officeDocument/2006/custom-properties" xmlns:vt="http://schemas.openxmlformats.org/officeDocument/2006/docPropsVTypes"/>
</file>